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e Laudic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dic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0 Pine Street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laud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152096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